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Und es __________________ auch nicht besonders toll aus. SEHEN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7:29Z</dcterms:created>
  <dcterms:modified xsi:type="dcterms:W3CDTF">2025-09-28T17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